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dia</w:t>
      </w:r>
      <w:r>
        <w:t xml:space="preserve"> </w:t>
      </w:r>
      <w:r>
        <w:t xml:space="preserve">Hotel</w:t>
      </w:r>
      <w:r>
        <w:t xml:space="preserve"> </w:t>
      </w:r>
      <w:r>
        <w:t xml:space="preserve">Recommendation</w:t>
      </w:r>
      <w:r>
        <w:t xml:space="preserve"> </w:t>
      </w:r>
      <w:r>
        <w:t xml:space="preserve">-</w:t>
      </w:r>
      <w:r>
        <w:t xml:space="preserve"> </w:t>
      </w:r>
      <w:r>
        <w:t xml:space="preserve">Initial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andan</w:t>
      </w:r>
      <w:r>
        <w:t xml:space="preserve"> </w:t>
      </w:r>
      <w:r>
        <w:t xml:space="preserve">Balaji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May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R Markdown doucment illustrates the different plots for some of the data fields related to the Capstone Project - Expedia Hotel Recommendation.</w:t>
      </w:r>
    </w:p>
    <w:p>
      <w:pPr>
        <w:pStyle w:val="BodyText"/>
      </w:pPr>
      <w:r>
        <w:t xml:space="preserve">The train data is huge - roughly 4GB. So, inorder to load and render fast, first 25K records were extracted and the following plots are generated for initial data analysis process.</w:t>
      </w:r>
    </w:p>
    <w:p>
      <w:pPr>
        <w:pStyle w:val="SourceCode"/>
      </w:pPr>
      <w:r>
        <w:rPr>
          <w:rStyle w:val="CommentTok"/>
        </w:rPr>
        <w:t xml:space="preserve"># read 25 K</w:t>
      </w:r>
      <w:r>
        <w:br w:type="textWrapping"/>
      </w:r>
      <w:r>
        <w:rPr>
          <w:rStyle w:val="NormalTok"/>
        </w:rPr>
        <w:t xml:space="preserve">train_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in.25000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2" w:name="site_name"/>
      <w:bookmarkEnd w:id="22"/>
      <w:r>
        <w:t xml:space="preserve">site_nam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ite_nam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osa_continent---current-user-location"/>
      <w:bookmarkEnd w:id="24"/>
      <w:r>
        <w:t xml:space="preserve">posa_continent - current user loc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sa_contine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hotel_continent---destination-location"/>
      <w:bookmarkEnd w:id="26"/>
      <w:r>
        <w:t xml:space="preserve">hotel_continent - destination location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_contine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user_id"/>
      <w:bookmarkEnd w:id="28"/>
      <w:r>
        <w:t xml:space="preserve">user_id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user_id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is_mobile"/>
      <w:bookmarkEnd w:id="30"/>
      <w:r>
        <w:t xml:space="preserve">is_mobile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s_mobil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is_package---hotel-hotel-air"/>
      <w:bookmarkEnd w:id="32"/>
      <w:r>
        <w:t xml:space="preserve">is_package - hotel / hotel + ai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s_packag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rch_adults_cnt"/>
      <w:bookmarkEnd w:id="34"/>
      <w:r>
        <w:t xml:space="preserve">srch_adults_c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rch_adults_c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srch_children_cnt"/>
      <w:bookmarkEnd w:id="36"/>
      <w:r>
        <w:t xml:space="preserve">srch_children_c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rch_children_c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srch_rm_cnt"/>
      <w:bookmarkEnd w:id="38"/>
      <w:r>
        <w:t xml:space="preserve">srch_rm_cnt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rch_rm_cnt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hotel_cluster"/>
      <w:bookmarkEnd w:id="40"/>
      <w:r>
        <w:t xml:space="preserve">hotel_cluste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_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tel_cluster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ediaEDA_files/figure-docx/plot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193be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dia Hotel Recommendation - Initial Analysis</dc:title>
  <dc:creator>Anandan Balaji</dc:creator>
  <dcterms:created xsi:type="dcterms:W3CDTF">2016-05-12</dcterms:created>
  <dcterms:modified xsi:type="dcterms:W3CDTF">2016-05-12</dcterms:modified>
</cp:coreProperties>
</file>